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9817F1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9817F1" w:rsidRDefault="00D06AA2" w:rsidP="009817F1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560698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2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9817F1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9817F1">
        <w:t>Matejovi Mišíkovi, bývalému členovi dozornej rady Východoslovenského ústavu srdcových a cievnych chorôb, a. s. a Národného ústavu srdcových a cievnych chorôb, a. s. (verejné funkcia mu skončili 15.3.2024</w:t>
      </w:r>
      <w:r w:rsidR="001C1837">
        <w:t>, oznámenie do 30 dní po uplynutí jedného roka odo dňa skončenia výkon</w:t>
      </w:r>
      <w:r w:rsidR="001C1837">
        <w:t xml:space="preserve">u verejnej funkcie mal podať do </w:t>
      </w:r>
      <w:r w:rsidR="009817F1">
        <w:t>14.4.2025, oznámenie podal 25.4.2025)</w:t>
      </w:r>
      <w:r w:rsidR="00DC622C" w:rsidRPr="009817F1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C1837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9817F1">
        <w:t>Matejovi Mišíkovi, bývalému členovi dozornej rady Východoslovenského ústavu srdcových a cievnych chorôb, a. s. a Národného ústavu srdcových a cievnych chorôb, a. s.</w:t>
      </w:r>
      <w:r w:rsidR="00A310F8">
        <w:t xml:space="preserve"> </w:t>
      </w:r>
      <w:r w:rsidR="009817F1">
        <w:br/>
      </w:r>
      <w:r w:rsidRPr="00110B7E">
        <w:t>(č. konania VP/</w:t>
      </w:r>
      <w:r w:rsidR="00560698">
        <w:t>78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  <w:bookmarkStart w:id="0" w:name="_GoBack"/>
      <w:bookmarkEnd w:id="0"/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1837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698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17F1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A95E1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47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6:02:00Z</dcterms:modified>
</cp:coreProperties>
</file>